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03DD8C" w14:textId="41032CA3" w:rsidR="00941DD6" w:rsidRDefault="00AE20AD">
      <w:r>
        <w:rPr>
          <w:noProof/>
        </w:rPr>
        <w:drawing>
          <wp:inline distT="0" distB="0" distL="0" distR="0" wp14:anchorId="2AB2DF9F" wp14:editId="323F49E9">
            <wp:extent cx="9777730" cy="6424295"/>
            <wp:effectExtent l="0" t="0" r="0" b="0"/>
            <wp:docPr id="1" name="Picture 1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table, Excel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9777730" cy="6424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43D83" w14:textId="6D9865A5" w:rsidR="00AE20AD" w:rsidRDefault="00AE20AD">
      <w:r>
        <w:rPr>
          <w:noProof/>
        </w:rPr>
        <w:lastRenderedPageBreak/>
        <w:drawing>
          <wp:inline distT="0" distB="0" distL="0" distR="0" wp14:anchorId="77244754" wp14:editId="3E4EBC3E">
            <wp:extent cx="9777730" cy="4940300"/>
            <wp:effectExtent l="0" t="0" r="0" b="0"/>
            <wp:docPr id="2" name="Picture 2" descr="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, Excel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9777730" cy="494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063F4" w14:textId="6D157EBE" w:rsidR="00AE20AD" w:rsidRDefault="00AE20AD">
      <w:r>
        <w:rPr>
          <w:noProof/>
        </w:rPr>
        <w:lastRenderedPageBreak/>
        <w:drawing>
          <wp:inline distT="0" distB="0" distL="0" distR="0" wp14:anchorId="6CAC3BC7" wp14:editId="5B504A2B">
            <wp:extent cx="9777730" cy="5104765"/>
            <wp:effectExtent l="0" t="0" r="0" b="635"/>
            <wp:docPr id="3" name="Picture 3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, tabl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9777730" cy="5104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E20AD" w:rsidSect="00AE20AD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wNjAzMzY3M7EwNDFR0lEKTi0uzszPAykwrAUAO+trTiwAAAA="/>
  </w:docVars>
  <w:rsids>
    <w:rsidRoot w:val="00CB35D0"/>
    <w:rsid w:val="00941DD6"/>
    <w:rsid w:val="00AA255C"/>
    <w:rsid w:val="00AE20AD"/>
    <w:rsid w:val="00CB35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BF08C"/>
  <w15:chartTrackingRefBased/>
  <w15:docId w15:val="{6B8129B7-BE7B-4DD1-A8D4-467715C405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ynas Semenas</dc:creator>
  <cp:keywords/>
  <dc:description/>
  <cp:lastModifiedBy>Martynas Semenas</cp:lastModifiedBy>
  <cp:revision>2</cp:revision>
  <dcterms:created xsi:type="dcterms:W3CDTF">2022-03-27T04:57:00Z</dcterms:created>
  <dcterms:modified xsi:type="dcterms:W3CDTF">2022-03-27T05:01:00Z</dcterms:modified>
</cp:coreProperties>
</file>